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15122" w:rsidRPr="00BF6E70" w:rsidRDefault="00BF6E70">
      <w:pPr>
        <w:pStyle w:val="1"/>
        <w:rPr>
          <w:lang w:val="ru-RU"/>
        </w:rPr>
      </w:pPr>
      <w:bookmarkStart w:id="0" w:name="политика-обработки-персональных-данных"/>
      <w:r w:rsidRPr="00BF6E70">
        <w:rPr>
          <w:lang w:val="ru-RU"/>
        </w:rPr>
        <w:t>Политика обработки персональных данных</w:t>
      </w:r>
    </w:p>
    <w:p w:rsidR="00815122" w:rsidRPr="00BF6E70" w:rsidRDefault="00BF6E70">
      <w:pPr>
        <w:pStyle w:val="FirstParagraph"/>
        <w:rPr>
          <w:lang w:val="ru-RU"/>
        </w:rPr>
      </w:pPr>
      <w:r w:rsidRPr="00BF6E70">
        <w:rPr>
          <w:lang w:val="ru-RU"/>
        </w:rPr>
        <w:t>г. Архангельск</w:t>
      </w:r>
      <w:r w:rsidRPr="00BF6E70">
        <w:rPr>
          <w:lang w:val="ru-RU"/>
        </w:rPr>
        <w:br/>
        <w:t>2026 г.</w:t>
      </w:r>
    </w:p>
    <w:p w:rsidR="00815122" w:rsidRPr="00BF6E70" w:rsidRDefault="00BF6E70">
      <w:pPr>
        <w:pStyle w:val="a0"/>
        <w:rPr>
          <w:lang w:val="ru-RU"/>
        </w:rPr>
      </w:pPr>
      <w:bookmarkStart w:id="1" w:name="_GoBack"/>
      <w:r w:rsidRPr="00BF6E70">
        <w:rPr>
          <w:lang w:val="ru-RU"/>
        </w:rPr>
        <w:t xml:space="preserve">Настоящая политика обработки персональных данных (далее — Политика) определяет порядок обработки персональных данных на сайте: </w:t>
      </w:r>
      <w:r>
        <w:t>https</w:t>
      </w:r>
      <w:r w:rsidRPr="00BF6E70">
        <w:rPr>
          <w:lang w:val="ru-RU"/>
        </w:rPr>
        <w:t>://</w:t>
      </w:r>
      <w:proofErr w:type="spellStart"/>
      <w:r w:rsidRPr="00BF6E70">
        <w:rPr>
          <w:lang w:val="ru-RU"/>
        </w:rPr>
        <w:t>стадиясми.рф</w:t>
      </w:r>
      <w:proofErr w:type="spellEnd"/>
    </w:p>
    <w:p w:rsidR="00815122" w:rsidRDefault="00815122"/>
    <w:p w:rsidR="00815122" w:rsidRPr="00BF6E70" w:rsidRDefault="00BF6E70">
      <w:pPr>
        <w:pStyle w:val="2"/>
        <w:rPr>
          <w:lang w:val="ru-RU"/>
        </w:rPr>
      </w:pPr>
      <w:bookmarkStart w:id="2" w:name="общие-положения"/>
      <w:r w:rsidRPr="00BF6E70">
        <w:rPr>
          <w:lang w:val="ru-RU"/>
        </w:rPr>
        <w:t>1. Общие положения</w:t>
      </w:r>
    </w:p>
    <w:p w:rsidR="00815122" w:rsidRPr="00BF6E70" w:rsidRDefault="00BF6E70">
      <w:pPr>
        <w:pStyle w:val="FirstParagraph"/>
        <w:rPr>
          <w:lang w:val="ru-RU"/>
        </w:rPr>
      </w:pPr>
      <w:r w:rsidRPr="00BF6E70">
        <w:rPr>
          <w:lang w:val="ru-RU"/>
        </w:rPr>
        <w:t>1.1. Оператором персональных данных является:</w:t>
      </w:r>
      <w:r w:rsidRPr="00BF6E70">
        <w:rPr>
          <w:lang w:val="ru-RU"/>
        </w:rPr>
        <w:br/>
        <w:t xml:space="preserve">Индивидуальный предприниматель </w:t>
      </w:r>
      <w:proofErr w:type="spellStart"/>
      <w:r w:rsidRPr="00BF6E70">
        <w:rPr>
          <w:lang w:val="ru-RU"/>
        </w:rPr>
        <w:t>Драчев</w:t>
      </w:r>
      <w:proofErr w:type="spellEnd"/>
      <w:r w:rsidRPr="00BF6E70">
        <w:rPr>
          <w:lang w:val="ru-RU"/>
        </w:rPr>
        <w:t xml:space="preserve"> Дмитрий Борисович</w:t>
      </w:r>
      <w:r w:rsidRPr="00BF6E70">
        <w:rPr>
          <w:lang w:val="ru-RU"/>
        </w:rPr>
        <w:br/>
        <w:t>ИНН 290218344228, ОГРНИП 319290100003486</w:t>
      </w:r>
    </w:p>
    <w:p w:rsidR="00815122" w:rsidRPr="00BF6E70" w:rsidRDefault="00BF6E70">
      <w:pPr>
        <w:pStyle w:val="a0"/>
        <w:rPr>
          <w:lang w:val="ru-RU"/>
        </w:rPr>
      </w:pPr>
      <w:r w:rsidRPr="00BF6E70">
        <w:rPr>
          <w:lang w:val="ru-RU"/>
        </w:rPr>
        <w:t>1.2. Оператор осуществляет деятельность в соответствии с Федеральным законом от 27.07.2006 № 152-ФЗ «О персональн</w:t>
      </w:r>
      <w:r w:rsidRPr="00BF6E70">
        <w:rPr>
          <w:lang w:val="ru-RU"/>
        </w:rPr>
        <w:t>ых данных».</w:t>
      </w:r>
    </w:p>
    <w:p w:rsidR="00815122" w:rsidRPr="00BF6E70" w:rsidRDefault="00BF6E70">
      <w:pPr>
        <w:pStyle w:val="a0"/>
        <w:rPr>
          <w:lang w:val="ru-RU"/>
        </w:rPr>
      </w:pPr>
      <w:r w:rsidRPr="00BF6E70">
        <w:rPr>
          <w:lang w:val="ru-RU"/>
        </w:rPr>
        <w:t>1.3. Сайт является информационным ресурсом средства массовой информации и носит исключительно информационный характер.</w:t>
      </w:r>
    </w:p>
    <w:p w:rsidR="00815122" w:rsidRPr="00BF6E70" w:rsidRDefault="00BF6E70">
      <w:pPr>
        <w:pStyle w:val="a0"/>
        <w:rPr>
          <w:lang w:val="ru-RU"/>
        </w:rPr>
      </w:pPr>
      <w:r w:rsidRPr="00BF6E70">
        <w:rPr>
          <w:lang w:val="ru-RU"/>
        </w:rPr>
        <w:t>1.4. Настоящая Политика применяется ко всей информации, которую Оператор может получить о посетителях сайта.</w:t>
      </w:r>
    </w:p>
    <w:p w:rsidR="00815122" w:rsidRDefault="00815122"/>
    <w:p w:rsidR="00815122" w:rsidRPr="00BF6E70" w:rsidRDefault="00BF6E70">
      <w:pPr>
        <w:pStyle w:val="2"/>
        <w:rPr>
          <w:lang w:val="ru-RU"/>
        </w:rPr>
      </w:pPr>
      <w:bookmarkStart w:id="3" w:name="отсутствие-сбора-персональных-данных"/>
      <w:bookmarkEnd w:id="2"/>
      <w:r w:rsidRPr="00BF6E70">
        <w:rPr>
          <w:lang w:val="ru-RU"/>
        </w:rPr>
        <w:t xml:space="preserve">2. Отсутствие </w:t>
      </w:r>
      <w:r w:rsidRPr="00BF6E70">
        <w:rPr>
          <w:lang w:val="ru-RU"/>
        </w:rPr>
        <w:t>сбора персональных данных</w:t>
      </w:r>
    </w:p>
    <w:p w:rsidR="00815122" w:rsidRPr="00BF6E70" w:rsidRDefault="00BF6E70">
      <w:pPr>
        <w:pStyle w:val="FirstParagraph"/>
        <w:rPr>
          <w:lang w:val="ru-RU"/>
        </w:rPr>
      </w:pPr>
      <w:r w:rsidRPr="00BF6E70">
        <w:rPr>
          <w:lang w:val="ru-RU"/>
        </w:rPr>
        <w:t>2.1. Сайт не осуществляет сбор, хранение, систематизацию и иную целенаправленную обработку персональных данных пользователей.</w:t>
      </w:r>
    </w:p>
    <w:p w:rsidR="00BF6E70" w:rsidRDefault="00BF6E70">
      <w:pPr>
        <w:pStyle w:val="a0"/>
      </w:pPr>
      <w:r>
        <w:t xml:space="preserve">2.2. На сайте отсутствуют: </w:t>
      </w:r>
    </w:p>
    <w:p w:rsidR="00BF6E70" w:rsidRDefault="00BF6E70">
      <w:pPr>
        <w:pStyle w:val="a0"/>
        <w:rPr>
          <w:lang w:val="ru-RU"/>
        </w:rPr>
      </w:pPr>
      <w:r w:rsidRPr="00BF6E70">
        <w:rPr>
          <w:lang w:val="ru-RU"/>
        </w:rPr>
        <w:t xml:space="preserve">- формы ввода персональных данных </w:t>
      </w:r>
    </w:p>
    <w:p w:rsidR="00BF6E70" w:rsidRDefault="00BF6E70">
      <w:pPr>
        <w:pStyle w:val="a0"/>
        <w:rPr>
          <w:lang w:val="ru-RU"/>
        </w:rPr>
      </w:pPr>
      <w:r w:rsidRPr="00BF6E70">
        <w:rPr>
          <w:lang w:val="ru-RU"/>
        </w:rPr>
        <w:t xml:space="preserve">- регистрация пользователей </w:t>
      </w:r>
    </w:p>
    <w:p w:rsidR="00BF6E70" w:rsidRDefault="00BF6E70">
      <w:pPr>
        <w:pStyle w:val="a0"/>
        <w:rPr>
          <w:lang w:val="ru-RU"/>
        </w:rPr>
      </w:pPr>
      <w:r w:rsidRPr="00BF6E70">
        <w:rPr>
          <w:lang w:val="ru-RU"/>
        </w:rPr>
        <w:t>- подписка на р</w:t>
      </w:r>
      <w:r w:rsidRPr="00BF6E70">
        <w:rPr>
          <w:lang w:val="ru-RU"/>
        </w:rPr>
        <w:t xml:space="preserve">ассылки </w:t>
      </w:r>
    </w:p>
    <w:p w:rsidR="00BF6E70" w:rsidRDefault="00BF6E70">
      <w:pPr>
        <w:pStyle w:val="a0"/>
        <w:rPr>
          <w:lang w:val="ru-RU"/>
        </w:rPr>
      </w:pPr>
      <w:r w:rsidRPr="00BF6E70">
        <w:rPr>
          <w:lang w:val="ru-RU"/>
        </w:rPr>
        <w:t xml:space="preserve">- личные кабинеты </w:t>
      </w:r>
    </w:p>
    <w:p w:rsidR="00BF6E70" w:rsidRDefault="00BF6E70">
      <w:pPr>
        <w:pStyle w:val="a0"/>
        <w:rPr>
          <w:lang w:val="ru-RU"/>
        </w:rPr>
      </w:pPr>
      <w:r w:rsidRPr="00BF6E70">
        <w:rPr>
          <w:lang w:val="ru-RU"/>
        </w:rPr>
        <w:t xml:space="preserve">- комментарии пользователей </w:t>
      </w:r>
    </w:p>
    <w:p w:rsidR="00815122" w:rsidRPr="00BF6E70" w:rsidRDefault="00BF6E70">
      <w:pPr>
        <w:pStyle w:val="a0"/>
        <w:rPr>
          <w:lang w:val="ru-RU"/>
        </w:rPr>
      </w:pPr>
      <w:r w:rsidRPr="00BF6E70">
        <w:rPr>
          <w:lang w:val="ru-RU"/>
        </w:rPr>
        <w:t xml:space="preserve">- сервисы веб-аналитики (включая </w:t>
      </w:r>
      <w:proofErr w:type="spellStart"/>
      <w:r w:rsidRPr="00BF6E70">
        <w:rPr>
          <w:lang w:val="ru-RU"/>
        </w:rPr>
        <w:t>Яндекс.Метрику</w:t>
      </w:r>
      <w:proofErr w:type="spellEnd"/>
      <w:r w:rsidRPr="00BF6E70">
        <w:rPr>
          <w:lang w:val="ru-RU"/>
        </w:rPr>
        <w:t xml:space="preserve">, </w:t>
      </w:r>
      <w:r>
        <w:t>Google</w:t>
      </w:r>
      <w:r w:rsidRPr="00BF6E70">
        <w:rPr>
          <w:lang w:val="ru-RU"/>
        </w:rPr>
        <w:t xml:space="preserve"> </w:t>
      </w:r>
      <w:r>
        <w:t>Analytics</w:t>
      </w:r>
      <w:r w:rsidRPr="00BF6E70">
        <w:rPr>
          <w:lang w:val="ru-RU"/>
        </w:rPr>
        <w:t xml:space="preserve"> и иные аналогичные системы)</w:t>
      </w:r>
    </w:p>
    <w:p w:rsidR="00815122" w:rsidRPr="00BF6E70" w:rsidRDefault="00BF6E70">
      <w:pPr>
        <w:pStyle w:val="a0"/>
        <w:rPr>
          <w:lang w:val="ru-RU"/>
        </w:rPr>
      </w:pPr>
      <w:r w:rsidRPr="00BF6E70">
        <w:rPr>
          <w:lang w:val="ru-RU"/>
        </w:rPr>
        <w:t>2.3. Оператор не осуществляет действий, направленных на идентификацию пользователей сайта.</w:t>
      </w:r>
    </w:p>
    <w:p w:rsidR="00815122" w:rsidRDefault="00815122"/>
    <w:p w:rsidR="00815122" w:rsidRPr="00BF6E70" w:rsidRDefault="00BF6E70">
      <w:pPr>
        <w:pStyle w:val="2"/>
        <w:rPr>
          <w:lang w:val="ru-RU"/>
        </w:rPr>
      </w:pPr>
      <w:bookmarkStart w:id="4" w:name="технические-данные"/>
      <w:bookmarkEnd w:id="3"/>
      <w:r w:rsidRPr="00BF6E70">
        <w:rPr>
          <w:lang w:val="ru-RU"/>
        </w:rPr>
        <w:lastRenderedPageBreak/>
        <w:t xml:space="preserve">3. Технические </w:t>
      </w:r>
      <w:r w:rsidRPr="00BF6E70">
        <w:rPr>
          <w:lang w:val="ru-RU"/>
        </w:rPr>
        <w:t>данные</w:t>
      </w:r>
    </w:p>
    <w:p w:rsidR="00BF6E70" w:rsidRDefault="00BF6E70">
      <w:pPr>
        <w:pStyle w:val="FirstParagraph"/>
        <w:rPr>
          <w:lang w:val="ru-RU"/>
        </w:rPr>
      </w:pPr>
      <w:r w:rsidRPr="00BF6E70">
        <w:rPr>
          <w:lang w:val="ru-RU"/>
        </w:rPr>
        <w:t xml:space="preserve">3.1. При посещении сайта автоматически могут обрабатываться технические данные, включая: </w:t>
      </w:r>
    </w:p>
    <w:p w:rsidR="00BF6E70" w:rsidRDefault="00BF6E70">
      <w:pPr>
        <w:pStyle w:val="FirstParagraph"/>
        <w:rPr>
          <w:lang w:val="ru-RU"/>
        </w:rPr>
      </w:pPr>
      <w:r w:rsidRPr="00BF6E70">
        <w:rPr>
          <w:lang w:val="ru-RU"/>
        </w:rPr>
        <w:t xml:space="preserve">- </w:t>
      </w:r>
      <w:r>
        <w:t>IP</w:t>
      </w:r>
      <w:r w:rsidRPr="00BF6E70">
        <w:rPr>
          <w:lang w:val="ru-RU"/>
        </w:rPr>
        <w:t xml:space="preserve">-адрес </w:t>
      </w:r>
    </w:p>
    <w:p w:rsidR="00BF6E70" w:rsidRDefault="00BF6E70">
      <w:pPr>
        <w:pStyle w:val="FirstParagraph"/>
        <w:rPr>
          <w:lang w:val="ru-RU"/>
        </w:rPr>
      </w:pPr>
      <w:r w:rsidRPr="00BF6E70">
        <w:rPr>
          <w:lang w:val="ru-RU"/>
        </w:rPr>
        <w:t xml:space="preserve">- сведения о браузере и устройстве </w:t>
      </w:r>
    </w:p>
    <w:p w:rsidR="00BF6E70" w:rsidRDefault="00BF6E70">
      <w:pPr>
        <w:pStyle w:val="FirstParagraph"/>
        <w:rPr>
          <w:lang w:val="ru-RU"/>
        </w:rPr>
      </w:pPr>
      <w:r w:rsidRPr="00BF6E70">
        <w:rPr>
          <w:lang w:val="ru-RU"/>
        </w:rPr>
        <w:t xml:space="preserve">- дата и время доступа </w:t>
      </w:r>
    </w:p>
    <w:p w:rsidR="00815122" w:rsidRPr="00BF6E70" w:rsidRDefault="00BF6E70">
      <w:pPr>
        <w:pStyle w:val="FirstParagraph"/>
        <w:rPr>
          <w:lang w:val="ru-RU"/>
        </w:rPr>
      </w:pPr>
      <w:r w:rsidRPr="00BF6E70">
        <w:rPr>
          <w:lang w:val="ru-RU"/>
        </w:rPr>
        <w:t>- адреса запрашиваемых страниц</w:t>
      </w:r>
    </w:p>
    <w:p w:rsidR="00BF6E70" w:rsidRDefault="00BF6E70">
      <w:pPr>
        <w:pStyle w:val="a0"/>
        <w:rPr>
          <w:lang w:val="ru-RU"/>
        </w:rPr>
      </w:pPr>
      <w:r w:rsidRPr="00BF6E70">
        <w:rPr>
          <w:lang w:val="ru-RU"/>
        </w:rPr>
        <w:t xml:space="preserve">3.2. Указанные данные: </w:t>
      </w:r>
    </w:p>
    <w:p w:rsidR="00BF6E70" w:rsidRDefault="00BF6E70">
      <w:pPr>
        <w:pStyle w:val="a0"/>
        <w:rPr>
          <w:lang w:val="ru-RU"/>
        </w:rPr>
      </w:pPr>
      <w:r w:rsidRPr="00BF6E70">
        <w:rPr>
          <w:lang w:val="ru-RU"/>
        </w:rPr>
        <w:t>- обрабатываются исключительно в рамк</w:t>
      </w:r>
      <w:r w:rsidRPr="00BF6E70">
        <w:rPr>
          <w:lang w:val="ru-RU"/>
        </w:rPr>
        <w:t xml:space="preserve">ах функционирования серверного оборудования </w:t>
      </w:r>
    </w:p>
    <w:p w:rsidR="00BF6E70" w:rsidRDefault="00BF6E70">
      <w:pPr>
        <w:pStyle w:val="a0"/>
        <w:rPr>
          <w:lang w:val="ru-RU"/>
        </w:rPr>
      </w:pPr>
      <w:r w:rsidRPr="00BF6E70">
        <w:rPr>
          <w:lang w:val="ru-RU"/>
        </w:rPr>
        <w:t xml:space="preserve">- не анализируются Оператором в целях идентификации пользователей </w:t>
      </w:r>
    </w:p>
    <w:p w:rsidR="00815122" w:rsidRPr="00BF6E70" w:rsidRDefault="00BF6E70">
      <w:pPr>
        <w:pStyle w:val="a0"/>
        <w:rPr>
          <w:lang w:val="ru-RU"/>
        </w:rPr>
      </w:pPr>
      <w:r w:rsidRPr="00BF6E70">
        <w:rPr>
          <w:lang w:val="ru-RU"/>
        </w:rPr>
        <w:t>- не используются для профилирования или отслеживания поведения пользователей</w:t>
      </w:r>
    </w:p>
    <w:p w:rsidR="00815122" w:rsidRPr="00BF6E70" w:rsidRDefault="00BF6E70">
      <w:pPr>
        <w:pStyle w:val="a0"/>
        <w:rPr>
          <w:lang w:val="ru-RU"/>
        </w:rPr>
      </w:pPr>
      <w:r w:rsidRPr="00BF6E70">
        <w:rPr>
          <w:lang w:val="ru-RU"/>
        </w:rPr>
        <w:t>3.3. Обработка указанных данных осуществляется без использования сре</w:t>
      </w:r>
      <w:r w:rsidRPr="00BF6E70">
        <w:rPr>
          <w:lang w:val="ru-RU"/>
        </w:rPr>
        <w:t>дств веб-аналитики.</w:t>
      </w:r>
    </w:p>
    <w:p w:rsidR="00815122" w:rsidRDefault="00815122"/>
    <w:p w:rsidR="00815122" w:rsidRPr="00BF6E70" w:rsidRDefault="00BF6E70">
      <w:pPr>
        <w:pStyle w:val="2"/>
        <w:rPr>
          <w:lang w:val="ru-RU"/>
        </w:rPr>
      </w:pPr>
      <w:bookmarkStart w:id="5" w:name="передача-данных-третьим-лицам"/>
      <w:bookmarkEnd w:id="4"/>
      <w:r w:rsidRPr="00BF6E70">
        <w:rPr>
          <w:lang w:val="ru-RU"/>
        </w:rPr>
        <w:t>4. Передача данных третьим лицам</w:t>
      </w:r>
    </w:p>
    <w:p w:rsidR="00815122" w:rsidRPr="00BF6E70" w:rsidRDefault="00BF6E70">
      <w:pPr>
        <w:pStyle w:val="FirstParagraph"/>
        <w:rPr>
          <w:lang w:val="ru-RU"/>
        </w:rPr>
      </w:pPr>
      <w:r w:rsidRPr="00BF6E70">
        <w:rPr>
          <w:lang w:val="ru-RU"/>
        </w:rPr>
        <w:t>4.1. Оператор не осуществляет передачу персональных данных третьим лицам.</w:t>
      </w:r>
    </w:p>
    <w:p w:rsidR="00815122" w:rsidRPr="00BF6E70" w:rsidRDefault="00BF6E70">
      <w:pPr>
        <w:pStyle w:val="a0"/>
        <w:rPr>
          <w:lang w:val="ru-RU"/>
        </w:rPr>
      </w:pPr>
      <w:r w:rsidRPr="00BF6E70">
        <w:rPr>
          <w:lang w:val="ru-RU"/>
        </w:rPr>
        <w:t>4.2. Трансграничная передача персональных данных не осуществляется.</w:t>
      </w:r>
    </w:p>
    <w:p w:rsidR="00815122" w:rsidRPr="00BF6E70" w:rsidRDefault="00BF6E70">
      <w:pPr>
        <w:pStyle w:val="a0"/>
        <w:rPr>
          <w:lang w:val="ru-RU"/>
        </w:rPr>
      </w:pPr>
      <w:r w:rsidRPr="00BF6E70">
        <w:rPr>
          <w:lang w:val="ru-RU"/>
        </w:rPr>
        <w:t>4.3. Передача информации возможна только в случаях, прямо п</w:t>
      </w:r>
      <w:r w:rsidRPr="00BF6E70">
        <w:rPr>
          <w:lang w:val="ru-RU"/>
        </w:rPr>
        <w:t>редусмотренных законодательством Российской Федерации.</w:t>
      </w:r>
    </w:p>
    <w:p w:rsidR="00815122" w:rsidRDefault="00815122"/>
    <w:p w:rsidR="00815122" w:rsidRPr="00BF6E70" w:rsidRDefault="00BF6E70">
      <w:pPr>
        <w:pStyle w:val="2"/>
        <w:rPr>
          <w:lang w:val="ru-RU"/>
        </w:rPr>
      </w:pPr>
      <w:bookmarkStart w:id="6" w:name="уведомление-уполномоченного-органа"/>
      <w:bookmarkEnd w:id="5"/>
      <w:r w:rsidRPr="00BF6E70">
        <w:rPr>
          <w:lang w:val="ru-RU"/>
        </w:rPr>
        <w:t>5. Уведомление уполномоченного органа</w:t>
      </w:r>
    </w:p>
    <w:p w:rsidR="00815122" w:rsidRPr="00BF6E70" w:rsidRDefault="00BF6E70">
      <w:pPr>
        <w:pStyle w:val="FirstParagraph"/>
        <w:rPr>
          <w:lang w:val="ru-RU"/>
        </w:rPr>
      </w:pPr>
      <w:r w:rsidRPr="00BF6E70">
        <w:rPr>
          <w:lang w:val="ru-RU"/>
        </w:rPr>
        <w:t>5.1. В связи с отсутствием деятельности по обработке персональных данных, подпадающей под требования ч. 1 ст. 22 Федерального закона № 152-ФЗ, Оператор не осущес</w:t>
      </w:r>
      <w:r w:rsidRPr="00BF6E70">
        <w:rPr>
          <w:lang w:val="ru-RU"/>
        </w:rPr>
        <w:t>твляет направление уведомления в уполномоченный орган.</w:t>
      </w:r>
    </w:p>
    <w:p w:rsidR="00815122" w:rsidRDefault="00815122"/>
    <w:p w:rsidR="00815122" w:rsidRPr="00BF6E70" w:rsidRDefault="00BF6E70">
      <w:pPr>
        <w:pStyle w:val="2"/>
        <w:rPr>
          <w:lang w:val="ru-RU"/>
        </w:rPr>
      </w:pPr>
      <w:bookmarkStart w:id="7" w:name="права-пользователей"/>
      <w:bookmarkEnd w:id="6"/>
      <w:r w:rsidRPr="00BF6E70">
        <w:rPr>
          <w:lang w:val="ru-RU"/>
        </w:rPr>
        <w:t>6. Права пользователей</w:t>
      </w:r>
    </w:p>
    <w:p w:rsidR="00815122" w:rsidRPr="00BF6E70" w:rsidRDefault="00BF6E70">
      <w:pPr>
        <w:pStyle w:val="FirstParagraph"/>
        <w:rPr>
          <w:lang w:val="ru-RU"/>
        </w:rPr>
      </w:pPr>
      <w:r w:rsidRPr="00BF6E70">
        <w:rPr>
          <w:lang w:val="ru-RU"/>
        </w:rPr>
        <w:t>6.1. Пользователь вправе обратиться к Оператору по вопросам, связанным с обработкой персональных данных.</w:t>
      </w:r>
    </w:p>
    <w:p w:rsidR="00815122" w:rsidRPr="00BF6E70" w:rsidRDefault="00BF6E70">
      <w:pPr>
        <w:rPr>
          <w:rFonts w:eastAsia="Times New Roman" w:cs="Times New Roman"/>
          <w:lang w:val="ru-RU" w:eastAsia="ru-RU"/>
        </w:rPr>
      </w:pPr>
      <w:r w:rsidRPr="00BF6E70">
        <w:rPr>
          <w:lang w:val="ru-RU"/>
        </w:rPr>
        <w:t>6.2. Обращения направляю</w:t>
      </w:r>
      <w:r>
        <w:rPr>
          <w:lang w:val="ru-RU"/>
        </w:rPr>
        <w:t xml:space="preserve">тся по адресу электронной почты </w:t>
      </w:r>
      <w:hyperlink r:id="rId5" w:history="1">
        <w:r w:rsidRPr="00BF6E70">
          <w:rPr>
            <w:rStyle w:val="af"/>
          </w:rPr>
          <w:t>info</w:t>
        </w:r>
        <w:r w:rsidRPr="00BF6E70">
          <w:rPr>
            <w:rStyle w:val="af"/>
            <w:lang w:val="ru-RU"/>
          </w:rPr>
          <w:t>@</w:t>
        </w:r>
        <w:proofErr w:type="spellStart"/>
        <w:r w:rsidRPr="00BF6E70">
          <w:rPr>
            <w:rStyle w:val="af"/>
          </w:rPr>
          <w:t>stadiyasmi</w:t>
        </w:r>
        <w:proofErr w:type="spellEnd"/>
        <w:r w:rsidRPr="00BF6E70">
          <w:rPr>
            <w:rStyle w:val="af"/>
            <w:lang w:val="ru-RU"/>
          </w:rPr>
          <w:t>.</w:t>
        </w:r>
        <w:proofErr w:type="spellStart"/>
        <w:r w:rsidRPr="00BF6E70">
          <w:rPr>
            <w:rStyle w:val="af"/>
          </w:rPr>
          <w:t>ru</w:t>
        </w:r>
        <w:proofErr w:type="spellEnd"/>
      </w:hyperlink>
      <w:r w:rsidRPr="00BF6E70">
        <w:rPr>
          <w:rFonts w:eastAsia="Times New Roman" w:cs="Times New Roman"/>
          <w:lang w:val="ru-RU" w:eastAsia="ru-RU"/>
        </w:rPr>
        <w:t xml:space="preserve">, а также путем письменного обращения по адресу: 163017, Архангельская обл., г. Архангельск, ул. </w:t>
      </w:r>
      <w:proofErr w:type="spellStart"/>
      <w:r w:rsidRPr="00BF6E70">
        <w:rPr>
          <w:rFonts w:eastAsia="Times New Roman" w:cs="Times New Roman"/>
          <w:lang w:val="ru-RU" w:eastAsia="ru-RU"/>
        </w:rPr>
        <w:t>Кегостровская</w:t>
      </w:r>
      <w:proofErr w:type="spellEnd"/>
      <w:r w:rsidRPr="00BF6E70">
        <w:rPr>
          <w:rFonts w:eastAsia="Times New Roman" w:cs="Times New Roman"/>
          <w:lang w:val="ru-RU" w:eastAsia="ru-RU"/>
        </w:rPr>
        <w:t>, д. 9, сетевое издание «Стадия».</w:t>
      </w:r>
    </w:p>
    <w:p w:rsidR="00815122" w:rsidRPr="00BF6E70" w:rsidRDefault="00BF6E70">
      <w:pPr>
        <w:pStyle w:val="2"/>
        <w:rPr>
          <w:lang w:val="ru-RU"/>
        </w:rPr>
      </w:pPr>
      <w:bookmarkStart w:id="8" w:name="меры-по-защите-информации"/>
      <w:bookmarkEnd w:id="7"/>
      <w:r w:rsidRPr="00BF6E70">
        <w:rPr>
          <w:lang w:val="ru-RU"/>
        </w:rPr>
        <w:lastRenderedPageBreak/>
        <w:t>7. Меры по защите информации</w:t>
      </w:r>
    </w:p>
    <w:p w:rsidR="00815122" w:rsidRPr="00BF6E70" w:rsidRDefault="00BF6E70">
      <w:pPr>
        <w:pStyle w:val="FirstParagraph"/>
        <w:rPr>
          <w:lang w:val="ru-RU"/>
        </w:rPr>
      </w:pPr>
      <w:r w:rsidRPr="00BF6E70">
        <w:rPr>
          <w:lang w:val="ru-RU"/>
        </w:rPr>
        <w:t>7.1. Оператор принимает необходимые организационные и технические меры для защиты информации от неправомерного доступа, изменения, раскрытия или уничтожения.</w:t>
      </w:r>
    </w:p>
    <w:p w:rsidR="00815122" w:rsidRDefault="00815122"/>
    <w:p w:rsidR="00815122" w:rsidRPr="00BF6E70" w:rsidRDefault="00BF6E70">
      <w:pPr>
        <w:pStyle w:val="2"/>
        <w:rPr>
          <w:lang w:val="ru-RU"/>
        </w:rPr>
      </w:pPr>
      <w:bookmarkStart w:id="9" w:name="заключительные-положения"/>
      <w:bookmarkEnd w:id="8"/>
      <w:r w:rsidRPr="00BF6E70">
        <w:rPr>
          <w:lang w:val="ru-RU"/>
        </w:rPr>
        <w:t>8. Заключительные положения</w:t>
      </w:r>
    </w:p>
    <w:p w:rsidR="00815122" w:rsidRPr="00BF6E70" w:rsidRDefault="00BF6E70">
      <w:pPr>
        <w:pStyle w:val="FirstParagraph"/>
        <w:rPr>
          <w:lang w:val="ru-RU"/>
        </w:rPr>
      </w:pPr>
      <w:r w:rsidRPr="00BF6E70">
        <w:rPr>
          <w:lang w:val="ru-RU"/>
        </w:rPr>
        <w:t>8.1. Оператор впра</w:t>
      </w:r>
      <w:r w:rsidRPr="00BF6E70">
        <w:rPr>
          <w:lang w:val="ru-RU"/>
        </w:rPr>
        <w:t>ве вносить изменения в настоящую Политику без согласия пользователей.</w:t>
      </w:r>
    </w:p>
    <w:p w:rsidR="00815122" w:rsidRPr="00BF6E70" w:rsidRDefault="00BF6E70">
      <w:pPr>
        <w:pStyle w:val="a0"/>
        <w:rPr>
          <w:lang w:val="ru-RU"/>
        </w:rPr>
      </w:pPr>
      <w:r w:rsidRPr="00BF6E70">
        <w:rPr>
          <w:lang w:val="ru-RU"/>
        </w:rPr>
        <w:t>8.2. Актуальная версия Политики размещена по адресу:</w:t>
      </w:r>
      <w:r w:rsidRPr="00BF6E70">
        <w:rPr>
          <w:lang w:val="ru-RU"/>
        </w:rPr>
        <w:br/>
      </w:r>
      <w:r>
        <w:t>https</w:t>
      </w:r>
      <w:r w:rsidRPr="00BF6E70">
        <w:rPr>
          <w:lang w:val="ru-RU"/>
        </w:rPr>
        <w:t>://</w:t>
      </w:r>
      <w:proofErr w:type="spellStart"/>
      <w:r w:rsidRPr="00BF6E70">
        <w:rPr>
          <w:lang w:val="ru-RU"/>
        </w:rPr>
        <w:t>стадиясми.рф</w:t>
      </w:r>
      <w:proofErr w:type="spellEnd"/>
      <w:r w:rsidRPr="00BF6E70">
        <w:rPr>
          <w:lang w:val="ru-RU"/>
        </w:rPr>
        <w:t>/</w:t>
      </w:r>
      <w:r>
        <w:t>privacy</w:t>
      </w:r>
      <w:r w:rsidRPr="00BF6E70">
        <w:rPr>
          <w:lang w:val="ru-RU"/>
        </w:rPr>
        <w:t>-</w:t>
      </w:r>
      <w:r>
        <w:t>policy</w:t>
      </w:r>
      <w:r w:rsidRPr="00BF6E70">
        <w:rPr>
          <w:lang w:val="ru-RU"/>
        </w:rPr>
        <w:t>/</w:t>
      </w:r>
    </w:p>
    <w:p w:rsidR="00815122" w:rsidRPr="00BF6E70" w:rsidRDefault="00BF6E70">
      <w:pPr>
        <w:pStyle w:val="a0"/>
        <w:rPr>
          <w:lang w:val="ru-RU"/>
        </w:rPr>
      </w:pPr>
      <w:r w:rsidRPr="00BF6E70">
        <w:rPr>
          <w:lang w:val="ru-RU"/>
        </w:rPr>
        <w:t>8.3. Настоящая Политика вступает в силу с момента ее размещения на сайте.</w:t>
      </w:r>
      <w:bookmarkEnd w:id="0"/>
      <w:bookmarkEnd w:id="9"/>
      <w:bookmarkEnd w:id="1"/>
    </w:p>
    <w:sectPr w:rsidR="00815122" w:rsidRPr="00BF6E70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59B0282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</w:compat>
  <w:rsids>
    <w:rsidRoot w:val="00815122"/>
    <w:rsid w:val="00815122"/>
    <w:rsid w:val="00BF6E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CAA2A5"/>
  <w15:docId w15:val="{8C43EA25-A6FD-44F7-BEC1-2DBB51E8E5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8590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22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info@stadiyasmi.r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477</Words>
  <Characters>2722</Characters>
  <Application>Microsoft Office Word</Application>
  <DocSecurity>0</DocSecurity>
  <Lines>22</Lines>
  <Paragraphs>6</Paragraphs>
  <ScaleCrop>false</ScaleCrop>
  <Company/>
  <LinksUpToDate>false</LinksUpToDate>
  <CharactersWithSpaces>3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echnical</cp:lastModifiedBy>
  <cp:revision>2</cp:revision>
  <dcterms:created xsi:type="dcterms:W3CDTF">2026-03-17T08:33:00Z</dcterms:created>
  <dcterms:modified xsi:type="dcterms:W3CDTF">2026-03-17T08:43:00Z</dcterms:modified>
</cp:coreProperties>
</file>